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1CA6B28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0D2C8E">
        <w:rPr>
          <w:sz w:val="48"/>
          <w:szCs w:val="28"/>
        </w:rPr>
        <w:t>Working with Queries in Django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27547E57" w14:textId="5291882F" w:rsidR="000D2C8E" w:rsidRDefault="000D2C8E" w:rsidP="000D2C8E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</w:t>
        </w:r>
        <w:r w:rsidRPr="003D0DB7">
          <w:rPr>
            <w:rStyle w:val="Hyperlink"/>
          </w:rPr>
          <w:t xml:space="preserve"> </w:t>
        </w:r>
        <w:r w:rsidRPr="003D0DB7">
          <w:rPr>
            <w:rStyle w:val="Hyperlink"/>
          </w:rPr>
          <w:t>sy</w:t>
        </w:r>
        <w:r w:rsidRPr="003D0DB7">
          <w:rPr>
            <w:rStyle w:val="Hyperlink"/>
          </w:rPr>
          <w:t>s</w:t>
        </w:r>
        <w:r w:rsidRPr="003D0DB7">
          <w:rPr>
            <w:rStyle w:val="Hyperlink"/>
          </w:rPr>
          <w:t>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B554627" w14:textId="4DC76FA4" w:rsidR="00F33864" w:rsidRDefault="000D2C8E" w:rsidP="000D2C8E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 xml:space="preserve">) with </w:t>
      </w:r>
      <w:r w:rsidR="00F00CB2">
        <w:rPr>
          <w:b/>
          <w:bCs/>
        </w:rPr>
        <w:t>three</w:t>
      </w:r>
      <w:r w:rsidRPr="00294612">
        <w:rPr>
          <w:b/>
          <w:bCs/>
        </w:rPr>
        <w:t xml:space="preserve"> model</w:t>
      </w:r>
      <w:r w:rsidR="00F00CB2">
        <w:rPr>
          <w:b/>
          <w:bCs/>
        </w:rPr>
        <w:t>s</w:t>
      </w:r>
      <w:r>
        <w:rPr>
          <w:b/>
          <w:bCs/>
        </w:rPr>
        <w:t xml:space="preserve">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 w:rsidR="00F00CB2" w:rsidRPr="00F00CB2">
        <w:rPr>
          <w:rFonts w:ascii="Consolas" w:hAnsi="Consolas"/>
          <w:b/>
          <w:bCs/>
        </w:rPr>
        <w:t>Author</w:t>
      </w:r>
      <w:r w:rsidRPr="00294612">
        <w:rPr>
          <w:rFonts w:ascii="Consolas" w:hAnsi="Consolas"/>
          <w:b/>
          <w:bCs/>
        </w:rPr>
        <w:t>"</w:t>
      </w:r>
      <w:r w:rsidR="00F00CB2">
        <w:t xml:space="preserve">,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Book</w:t>
      </w:r>
      <w:r w:rsidR="00F00CB2" w:rsidRPr="00294612">
        <w:rPr>
          <w:rFonts w:ascii="Consolas" w:hAnsi="Consolas"/>
          <w:b/>
          <w:bCs/>
        </w:rPr>
        <w:t>"</w:t>
      </w:r>
      <w:r w:rsidR="00F00CB2">
        <w:t xml:space="preserve">, and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Review</w:t>
      </w:r>
      <w:r w:rsidR="00F00CB2" w:rsidRPr="00294612">
        <w:rPr>
          <w:rFonts w:ascii="Consolas" w:hAnsi="Consolas"/>
          <w:b/>
          <w:bCs/>
        </w:rPr>
        <w:t>"</w:t>
      </w:r>
      <w:r w:rsidR="00F33864">
        <w:t>:</w:t>
      </w:r>
    </w:p>
    <w:p w14:paraId="044E318A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Author"</w:t>
      </w:r>
      <w:r>
        <w:t xml:space="preserve"> model </w:t>
      </w:r>
      <w:r w:rsidR="000D2C8E">
        <w:t xml:space="preserve">consists of the fields: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first_name</w:t>
      </w:r>
      <w:proofErr w:type="spellEnd"/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last_name</w:t>
      </w:r>
      <w:proofErr w:type="spellEnd"/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birth_dat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nationality</w:t>
      </w:r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and </w:t>
      </w:r>
      <w:r w:rsidR="000D2C8E" w:rsidRPr="00F33864">
        <w:rPr>
          <w:rFonts w:ascii="Consolas" w:hAnsi="Consolas"/>
          <w:b/>
          <w:bCs/>
        </w:rPr>
        <w:t>"</w:t>
      </w:r>
      <w:r w:rsidRPr="00F33864">
        <w:rPr>
          <w:rFonts w:ascii="Consolas" w:hAnsi="Consolas"/>
          <w:b/>
          <w:bCs/>
        </w:rPr>
        <w:t>biography</w:t>
      </w:r>
      <w:r w:rsidR="000D2C8E" w:rsidRPr="00F33864">
        <w:rPr>
          <w:rFonts w:ascii="Consolas" w:hAnsi="Consolas"/>
          <w:b/>
          <w:bCs/>
        </w:rPr>
        <w:t>"</w:t>
      </w:r>
      <w:r w:rsidR="000D2C8E">
        <w:t>.</w:t>
      </w:r>
    </w:p>
    <w:p w14:paraId="0AC22076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Book"</w:t>
      </w:r>
      <w:r>
        <w:t xml:space="preserve"> model consists of the fields: </w:t>
      </w:r>
      <w:r w:rsidRPr="00F33864">
        <w:rPr>
          <w:rFonts w:ascii="Consolas" w:hAnsi="Consolas"/>
          <w:b/>
          <w:bCs/>
        </w:rPr>
        <w:t>"title"</w:t>
      </w:r>
      <w:r>
        <w:t xml:space="preserve">, </w:t>
      </w:r>
      <w:r w:rsidRPr="00F33864">
        <w:rPr>
          <w:rFonts w:ascii="Consolas" w:hAnsi="Consolas"/>
          <w:b/>
          <w:bCs/>
        </w:rPr>
        <w:t>"author"</w:t>
      </w:r>
      <w:r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publication_year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genre"</w:t>
      </w:r>
      <w:r>
        <w:t xml:space="preserve">, </w:t>
      </w:r>
      <w:r w:rsidRPr="00F33864">
        <w:rPr>
          <w:rFonts w:ascii="Consolas" w:hAnsi="Consolas"/>
          <w:b/>
          <w:bCs/>
        </w:rPr>
        <w:t>"language"</w:t>
      </w:r>
      <w:r>
        <w:t xml:space="preserve">, an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page_count</w:t>
      </w:r>
      <w:proofErr w:type="spellEnd"/>
      <w:r w:rsidRPr="00F33864">
        <w:rPr>
          <w:rFonts w:ascii="Consolas" w:hAnsi="Consolas"/>
          <w:b/>
          <w:bCs/>
        </w:rPr>
        <w:t>"</w:t>
      </w:r>
      <w:r>
        <w:t>.</w:t>
      </w:r>
    </w:p>
    <w:p w14:paraId="06778977" w14:textId="168F1916" w:rsidR="000D2C8E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Review"</w:t>
      </w:r>
      <w:r>
        <w:t xml:space="preserve"> model consists of the fields: </w:t>
      </w:r>
      <w:r w:rsidR="00F33864" w:rsidRPr="00F33864">
        <w:rPr>
          <w:rFonts w:ascii="Consolas" w:hAnsi="Consolas"/>
          <w:b/>
          <w:bCs/>
        </w:rPr>
        <w:t>"</w:t>
      </w:r>
      <w:proofErr w:type="spellStart"/>
      <w:r w:rsidR="00F33864" w:rsidRPr="00F33864">
        <w:rPr>
          <w:rFonts w:ascii="Consolas" w:hAnsi="Consolas"/>
          <w:b/>
          <w:bCs/>
        </w:rPr>
        <w:t>reviewer_name</w:t>
      </w:r>
      <w:proofErr w:type="spellEnd"/>
      <w:r w:rsidR="00F33864" w:rsidRPr="00F33864">
        <w:rPr>
          <w:rFonts w:ascii="Consolas" w:hAnsi="Consolas"/>
          <w:b/>
          <w:bCs/>
        </w:rPr>
        <w:t>"</w:t>
      </w:r>
      <w:r w:rsidR="00F33864"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book_titl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uthor_nam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rating"</w:t>
      </w:r>
      <w:r>
        <w:t xml:space="preserve">, </w:t>
      </w:r>
      <w:r w:rsidRPr="00F33864">
        <w:rPr>
          <w:rFonts w:ascii="Consolas" w:hAnsi="Consolas"/>
          <w:b/>
          <w:bCs/>
        </w:rPr>
        <w:t>"comment"</w:t>
      </w:r>
      <w:r>
        <w:t xml:space="preserve">, an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created_on</w:t>
      </w:r>
      <w:proofErr w:type="spellEnd"/>
      <w:r w:rsidRPr="00F33864">
        <w:rPr>
          <w:rFonts w:ascii="Consolas" w:hAnsi="Consolas"/>
          <w:b/>
          <w:bCs/>
        </w:rPr>
        <w:t>"</w:t>
      </w:r>
      <w:r>
        <w:t>.</w:t>
      </w:r>
    </w:p>
    <w:p w14:paraId="727FCCFC" w14:textId="35E71DCF" w:rsidR="00F33864" w:rsidRPr="00995103" w:rsidRDefault="00F33864" w:rsidP="000D2C8E">
      <w:r>
        <w:t xml:space="preserve">In the </w:t>
      </w:r>
      <w:r w:rsidRPr="00F33864">
        <w:rPr>
          <w:rFonts w:ascii="Consolas" w:hAnsi="Consolas"/>
          <w:b/>
          <w:bCs/>
        </w:rPr>
        <w:t>caller.p</w:t>
      </w:r>
      <w:r w:rsidRPr="00F33864">
        <w:rPr>
          <w:b/>
          <w:bCs/>
        </w:rPr>
        <w:t>y</w:t>
      </w:r>
      <w:r>
        <w:t xml:space="preserve"> file, you will find a function calle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dd_records_to_database</w:t>
      </w:r>
      <w:proofErr w:type="spellEnd"/>
      <w:r w:rsidRPr="00F33864">
        <w:rPr>
          <w:rFonts w:ascii="Consolas" w:hAnsi="Consolas"/>
          <w:b/>
          <w:bCs/>
        </w:rPr>
        <w:t>"</w:t>
      </w:r>
      <w:r w:rsidR="00562806">
        <w:t xml:space="preserve"> on line 61.</w:t>
      </w:r>
      <w:r>
        <w:t xml:space="preserve"> </w:t>
      </w:r>
      <w:r w:rsidRPr="00F33864">
        <w:rPr>
          <w:b/>
          <w:bCs/>
        </w:rPr>
        <w:t>Execute the function</w:t>
      </w:r>
      <w:r>
        <w:t xml:space="preserve"> to populate the tables with the needed data.</w:t>
      </w:r>
      <w:r w:rsidR="00562806">
        <w:t xml:space="preserve"> Remember to </w:t>
      </w:r>
      <w:r w:rsidR="00562806" w:rsidRPr="00562806">
        <w:rPr>
          <w:b/>
          <w:bCs/>
        </w:rPr>
        <w:t>return it as a comment</w:t>
      </w:r>
      <w:r w:rsidR="00562806">
        <w:t>, so you do not overpopulate the tables while solving the problems.</w:t>
      </w:r>
    </w:p>
    <w:p w14:paraId="32E14504" w14:textId="2365861A" w:rsidR="000D2C8E" w:rsidRDefault="00F00CB2" w:rsidP="000D2C8E">
      <w:pPr>
        <w:pStyle w:val="Heading2"/>
      </w:pPr>
      <w:r>
        <w:t>Books Finder</w:t>
      </w:r>
    </w:p>
    <w:p w14:paraId="5774ABB1" w14:textId="5D09FE5B" w:rsidR="00F00CB2" w:rsidRDefault="000D2C8E" w:rsidP="000D2C8E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 w:rsidR="00F00CB2">
        <w:rPr>
          <w:rFonts w:ascii="Consolas" w:hAnsi="Consolas"/>
          <w:b/>
          <w:bCs/>
        </w:rPr>
        <w:t>find_books_by_genre_and_language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</w:t>
      </w:r>
      <w:r w:rsidR="00F00CB2">
        <w:t>that:</w:t>
      </w:r>
    </w:p>
    <w:p w14:paraId="455192B3" w14:textId="52ACCF38" w:rsidR="00F00CB2" w:rsidRDefault="00F00CB2" w:rsidP="00F00CB2">
      <w:pPr>
        <w:pStyle w:val="ListParagraph"/>
        <w:numPr>
          <w:ilvl w:val="0"/>
          <w:numId w:val="16"/>
        </w:numPr>
      </w:pPr>
      <w:r w:rsidRPr="00F00CB2">
        <w:rPr>
          <w:b/>
          <w:bCs/>
        </w:rPr>
        <w:t xml:space="preserve">Receives a book genre and a book language </w:t>
      </w:r>
      <w:r>
        <w:t>as arguments.</w:t>
      </w:r>
    </w:p>
    <w:p w14:paraId="6A055DF3" w14:textId="1964FED4" w:rsidR="000D2C8E" w:rsidRPr="00481493" w:rsidRDefault="00481493" w:rsidP="00481493">
      <w:pPr>
        <w:pStyle w:val="ListParagraph"/>
        <w:numPr>
          <w:ilvl w:val="0"/>
          <w:numId w:val="16"/>
        </w:numPr>
        <w:rPr>
          <w:lang w:val="bg-BG"/>
        </w:rPr>
      </w:pPr>
      <w:r w:rsidRPr="00481493">
        <w:rPr>
          <w:b/>
          <w:bCs/>
        </w:rPr>
        <w:t xml:space="preserve">Returns a </w:t>
      </w:r>
      <w:proofErr w:type="spellStart"/>
      <w:r w:rsidRPr="00481493">
        <w:rPr>
          <w:b/>
          <w:bCs/>
        </w:rPr>
        <w:t>queryset</w:t>
      </w:r>
      <w:proofErr w:type="spellEnd"/>
      <w:r w:rsidRPr="00481493">
        <w:t xml:space="preserve"> of all books that </w:t>
      </w:r>
      <w:r w:rsidR="0053104B" w:rsidRPr="00481493">
        <w:t xml:space="preserve">concurrently </w:t>
      </w:r>
      <w:r w:rsidRPr="00481493">
        <w:t xml:space="preserve">satisfy </w:t>
      </w:r>
      <w:r w:rsidRPr="00481493">
        <w:rPr>
          <w:b/>
          <w:bCs/>
        </w:rPr>
        <w:t>both</w:t>
      </w:r>
      <w:r w:rsidRPr="00481493">
        <w:t xml:space="preserve"> the specified </w:t>
      </w:r>
      <w:r w:rsidRPr="00481493">
        <w:rPr>
          <w:b/>
          <w:bCs/>
        </w:rPr>
        <w:t>genre</w:t>
      </w:r>
      <w:r w:rsidRPr="00481493">
        <w:t xml:space="preserve"> </w:t>
      </w:r>
      <w:r w:rsidRPr="00481493">
        <w:rPr>
          <w:b/>
          <w:bCs/>
        </w:rPr>
        <w:t>and</w:t>
      </w:r>
      <w:r w:rsidRPr="00481493">
        <w:t xml:space="preserve"> </w:t>
      </w:r>
      <w:r w:rsidRPr="00481493">
        <w:rPr>
          <w:b/>
          <w:bCs/>
        </w:rPr>
        <w:t>language</w:t>
      </w:r>
      <w:r w:rsidRPr="00481493">
        <w:t xml:space="preserve"> criteria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70015E58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Romance", "English"))</w:t>
            </w:r>
          </w:p>
          <w:p w14:paraId="7F8D3BDE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Poetry", "Spanish"))</w:t>
            </w:r>
          </w:p>
          <w:p w14:paraId="0EF5F7C3" w14:textId="683EB50C" w:rsidR="000D2C8E" w:rsidRPr="007D1F72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Mystery", "English")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0AD93B3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Love in Paris by Sarah Lee&gt;]&gt;</w:t>
            </w:r>
          </w:p>
          <w:p w14:paraId="6E07FDE9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Poems of the Heart by Maria Garcia&gt;, &lt;Book: Soulful Verses by Maria Garcia&gt;, &lt;Book: Whispers in the Wind by Maria Garcia&gt;]&gt;</w:t>
            </w:r>
          </w:p>
          <w:p w14:paraId="0D181525" w14:textId="43A4C336" w:rsidR="000D2C8E" w:rsidRPr="009E57F4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The Mystery of the Lost Key by John Smith&gt;, &lt;Book: The Enigmatic Riddle by John Smith&gt;, &lt;Book: Murder in the Mansion by Jane Johnson&gt;]&gt;</w:t>
            </w:r>
          </w:p>
        </w:tc>
      </w:tr>
    </w:tbl>
    <w:p w14:paraId="607C6B65" w14:textId="51DD2692" w:rsidR="000D2C8E" w:rsidRDefault="004C49E3" w:rsidP="000D2C8E">
      <w:pPr>
        <w:pStyle w:val="Heading2"/>
      </w:pPr>
      <w:r>
        <w:t>Find Authors' Nationalities</w:t>
      </w:r>
    </w:p>
    <w:p w14:paraId="3CBD61A8" w14:textId="49DB2513" w:rsidR="008B03C2" w:rsidRDefault="008B03C2" w:rsidP="008B03C2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nd</w:t>
      </w:r>
      <w:r w:rsidR="004C49E3">
        <w:rPr>
          <w:rFonts w:ascii="Consolas" w:hAnsi="Consolas"/>
          <w:b/>
          <w:bCs/>
        </w:rPr>
        <w:t>_authors_nationalities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48582C0B" w14:textId="7CB1CF76" w:rsidR="008B03C2" w:rsidRPr="004C49E3" w:rsidRDefault="004C49E3" w:rsidP="008B03C2">
      <w:pPr>
        <w:pStyle w:val="ListParagraph"/>
        <w:numPr>
          <w:ilvl w:val="0"/>
          <w:numId w:val="16"/>
        </w:numPr>
      </w:pPr>
      <w:r w:rsidRPr="004C49E3">
        <w:t xml:space="preserve">Finds all </w:t>
      </w:r>
      <w:r w:rsidRPr="004C49E3">
        <w:rPr>
          <w:b/>
          <w:bCs/>
        </w:rPr>
        <w:t>authors</w:t>
      </w:r>
      <w:r w:rsidRPr="004C49E3">
        <w:t xml:space="preserve"> whose </w:t>
      </w:r>
      <w:r w:rsidRPr="004C49E3">
        <w:rPr>
          <w:b/>
          <w:bCs/>
        </w:rPr>
        <w:t>nationalities</w:t>
      </w:r>
      <w:r w:rsidRPr="004C49E3">
        <w:t xml:space="preserve"> are </w:t>
      </w:r>
      <w:r w:rsidRPr="004C49E3">
        <w:rPr>
          <w:b/>
          <w:bCs/>
        </w:rPr>
        <w:t>NOT null</w:t>
      </w:r>
      <w:r w:rsidR="008B03C2" w:rsidRPr="004C49E3">
        <w:t>.</w:t>
      </w:r>
    </w:p>
    <w:p w14:paraId="3ED6A00A" w14:textId="3A9F2F19" w:rsidR="004C49E3" w:rsidRPr="004C49E3" w:rsidRDefault="008B03C2" w:rsidP="008B03C2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="004C49E3" w:rsidRPr="004C49E3">
        <w:rPr>
          <w:b/>
          <w:bCs/>
        </w:rPr>
        <w:t>information</w:t>
      </w:r>
      <w:r w:rsidR="004C49E3" w:rsidRPr="004C49E3">
        <w:t xml:space="preserve"> about each of them in the format:</w:t>
      </w:r>
    </w:p>
    <w:p w14:paraId="799E7CCE" w14:textId="50F510E7" w:rsidR="008B03C2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</w:t>
      </w:r>
      <w:proofErr w:type="spellStart"/>
      <w:r w:rsidRPr="004C49E3">
        <w:rPr>
          <w:rFonts w:ascii="Consolas" w:hAnsi="Consolas"/>
          <w:b/>
          <w:bCs/>
        </w:rPr>
        <w:t>first_name</w:t>
      </w:r>
      <w:proofErr w:type="spellEnd"/>
      <w:r w:rsidRPr="004C49E3">
        <w:rPr>
          <w:rFonts w:ascii="Consolas" w:hAnsi="Consolas"/>
          <w:b/>
          <w:bCs/>
        </w:rPr>
        <w:t>} {</w:t>
      </w:r>
      <w:proofErr w:type="spellStart"/>
      <w:r w:rsidRPr="004C49E3">
        <w:rPr>
          <w:rFonts w:ascii="Consolas" w:hAnsi="Consolas"/>
          <w:b/>
          <w:bCs/>
        </w:rPr>
        <w:t>last_name</w:t>
      </w:r>
      <w:proofErr w:type="spellEnd"/>
      <w:r w:rsidRPr="004C49E3">
        <w:rPr>
          <w:rFonts w:ascii="Consolas" w:hAnsi="Consolas"/>
          <w:b/>
          <w:bCs/>
        </w:rPr>
        <w:t>} is {nationality}"</w:t>
      </w:r>
    </w:p>
    <w:p w14:paraId="7462AE1C" w14:textId="742D8CE7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02FCB940" w14:textId="04F494B2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</w:t>
      </w:r>
      <w:proofErr w:type="spellStart"/>
      <w:r w:rsidRPr="004C49E3">
        <w:rPr>
          <w:rFonts w:ascii="Consolas" w:hAnsi="Consolas"/>
          <w:b/>
          <w:bCs/>
        </w:rPr>
        <w:t>first_name</w:t>
      </w:r>
      <w:proofErr w:type="spellEnd"/>
      <w:r w:rsidRPr="004C49E3">
        <w:rPr>
          <w:rFonts w:ascii="Consolas" w:hAnsi="Consolas"/>
          <w:b/>
          <w:bCs/>
        </w:rPr>
        <w:t>} {</w:t>
      </w:r>
      <w:proofErr w:type="spellStart"/>
      <w:r w:rsidRPr="004C49E3">
        <w:rPr>
          <w:rFonts w:ascii="Consolas" w:hAnsi="Consolas"/>
          <w:b/>
          <w:bCs/>
        </w:rPr>
        <w:t>last_name</w:t>
      </w:r>
      <w:proofErr w:type="spellEnd"/>
      <w:r w:rsidRPr="004C49E3">
        <w:rPr>
          <w:rFonts w:ascii="Consolas" w:hAnsi="Consolas"/>
          <w:b/>
          <w:bCs/>
        </w:rPr>
        <w:t>} is {nationality}"</w:t>
      </w:r>
    </w:p>
    <w:p w14:paraId="0FFDA414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70E4744C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108C494B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66EBB447" w14:textId="77777777" w:rsidTr="00740559">
        <w:trPr>
          <w:trHeight w:val="349"/>
        </w:trPr>
        <w:tc>
          <w:tcPr>
            <w:tcW w:w="10065" w:type="dxa"/>
          </w:tcPr>
          <w:p w14:paraId="074E6E57" w14:textId="1F5B93F6" w:rsidR="000D2C8E" w:rsidRPr="007D1F72" w:rsidRDefault="004C49E3" w:rsidP="007405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C49E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authors_nationalities())</w:t>
            </w:r>
          </w:p>
        </w:tc>
      </w:tr>
      <w:tr w:rsidR="000D2C8E" w:rsidRPr="007D1F72" w14:paraId="122C479E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B6FFC3A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4AFF4B9E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FD84CA8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Smith is American</w:t>
            </w:r>
          </w:p>
          <w:p w14:paraId="0801B12F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ane Johnson is British</w:t>
            </w:r>
          </w:p>
          <w:p w14:paraId="43F71DFB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Sarah Lee is Australian</w:t>
            </w:r>
          </w:p>
          <w:p w14:paraId="7A461214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Emily White is American</w:t>
            </w:r>
          </w:p>
          <w:p w14:paraId="6D3078A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Laura Hall is American</w:t>
            </w:r>
          </w:p>
          <w:p w14:paraId="7792AF4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Grisham is American</w:t>
            </w:r>
          </w:p>
          <w:p w14:paraId="47C42654" w14:textId="515C4C87" w:rsidR="000D2C8E" w:rsidRPr="009E57F4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Robert Miller is British</w:t>
            </w:r>
          </w:p>
        </w:tc>
      </w:tr>
    </w:tbl>
    <w:p w14:paraId="02967F9C" w14:textId="4C79144F" w:rsidR="00886D7F" w:rsidRDefault="00886D7F" w:rsidP="00886D7F">
      <w:pPr>
        <w:pStyle w:val="Heading2"/>
      </w:pPr>
      <w:r>
        <w:t xml:space="preserve">Order </w:t>
      </w:r>
      <w:r w:rsidR="006801E3">
        <w:t>Books by Year</w:t>
      </w:r>
    </w:p>
    <w:p w14:paraId="16054629" w14:textId="6200F74A" w:rsidR="005F1AAB" w:rsidRDefault="005F1AAB" w:rsidP="005F1AAB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order_books_by_year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636143AC" w14:textId="2D60F3A1" w:rsidR="005F1AAB" w:rsidRPr="004C49E3" w:rsidRDefault="005F1AAB" w:rsidP="005F1AAB">
      <w:pPr>
        <w:pStyle w:val="ListParagraph"/>
        <w:numPr>
          <w:ilvl w:val="0"/>
          <w:numId w:val="16"/>
        </w:numPr>
      </w:pPr>
      <w:r w:rsidRPr="005F1AAB">
        <w:rPr>
          <w:b/>
          <w:bCs/>
        </w:rPr>
        <w:t>Orders</w:t>
      </w:r>
      <w:r>
        <w:t xml:space="preserve"> all </w:t>
      </w:r>
      <w:r w:rsidRPr="005F1AAB">
        <w:rPr>
          <w:b/>
          <w:bCs/>
        </w:rPr>
        <w:t>books</w:t>
      </w:r>
      <w:r>
        <w:t xml:space="preserve"> by their </w:t>
      </w:r>
      <w:r w:rsidRPr="005F1AAB">
        <w:rPr>
          <w:b/>
          <w:bCs/>
        </w:rPr>
        <w:t>publication year</w:t>
      </w:r>
      <w:r>
        <w:t xml:space="preserve"> in </w:t>
      </w:r>
      <w:r w:rsidRPr="005F1AAB">
        <w:rPr>
          <w:b/>
          <w:bCs/>
        </w:rPr>
        <w:t>ascending</w:t>
      </w:r>
      <w:r>
        <w:t xml:space="preserve"> </w:t>
      </w:r>
      <w:r w:rsidRPr="005F1AAB">
        <w:rPr>
          <w:b/>
          <w:bCs/>
        </w:rPr>
        <w:t>order</w:t>
      </w:r>
      <w:r w:rsidRPr="004C49E3">
        <w:t>.</w:t>
      </w:r>
      <w:r>
        <w:t xml:space="preserve"> If </w:t>
      </w:r>
      <w:r w:rsidRPr="005F1AAB">
        <w:rPr>
          <w:b/>
          <w:bCs/>
        </w:rPr>
        <w:t>two or more books</w:t>
      </w:r>
      <w:r w:rsidR="0053104B">
        <w:rPr>
          <w:b/>
          <w:bCs/>
        </w:rPr>
        <w:t xml:space="preserve"> are</w:t>
      </w:r>
      <w:r w:rsidRPr="005F1AAB">
        <w:rPr>
          <w:b/>
          <w:bCs/>
        </w:rPr>
        <w:t xml:space="preserve"> published</w:t>
      </w:r>
      <w:r>
        <w:t xml:space="preserve"> in the </w:t>
      </w:r>
      <w:r w:rsidRPr="005F1AAB">
        <w:rPr>
          <w:b/>
          <w:bCs/>
        </w:rPr>
        <w:t>same year</w:t>
      </w:r>
      <w:r>
        <w:t xml:space="preserve">, order them by </w:t>
      </w:r>
      <w:r w:rsidRPr="005F1AAB">
        <w:rPr>
          <w:b/>
          <w:bCs/>
        </w:rPr>
        <w:t>title in ascending order</w:t>
      </w:r>
      <w:r>
        <w:t xml:space="preserve"> (alphabetically).</w:t>
      </w:r>
    </w:p>
    <w:p w14:paraId="256E00D7" w14:textId="7DE63223" w:rsidR="005F1AAB" w:rsidRPr="004C49E3" w:rsidRDefault="005F1AAB" w:rsidP="005F1AAB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Pr="004C49E3">
        <w:rPr>
          <w:b/>
          <w:bCs/>
        </w:rPr>
        <w:t>information</w:t>
      </w:r>
      <w:r w:rsidRPr="004C49E3">
        <w:t xml:space="preserve"> about each </w:t>
      </w:r>
      <w:r>
        <w:t xml:space="preserve">book </w:t>
      </w:r>
      <w:r w:rsidRPr="004C49E3">
        <w:t>in the format:</w:t>
      </w:r>
    </w:p>
    <w:p w14:paraId="08230C67" w14:textId="18A8C363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ublication_year</w:t>
      </w:r>
      <w:proofErr w:type="spellEnd"/>
      <w:r>
        <w:rPr>
          <w:rFonts w:ascii="Consolas" w:hAnsi="Consolas"/>
          <w:b/>
          <w:bCs/>
        </w:rPr>
        <w:t>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439F8C28" w14:textId="77777777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5AD0B1F9" w14:textId="3AC4EB28" w:rsidR="005F1AAB" w:rsidRPr="005F1AAB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ublication_year</w:t>
      </w:r>
      <w:proofErr w:type="spellEnd"/>
      <w:r>
        <w:rPr>
          <w:rFonts w:ascii="Consolas" w:hAnsi="Consolas"/>
          <w:b/>
          <w:bCs/>
        </w:rPr>
        <w:t>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13487653" w14:textId="77777777" w:rsidR="005F1AAB" w:rsidRPr="007D1F72" w:rsidRDefault="005F1AAB" w:rsidP="005F1AA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5F1AAB" w:rsidRPr="007D1F72" w14:paraId="5DEDF2F7" w14:textId="77777777" w:rsidTr="00CD2BCB">
        <w:tc>
          <w:tcPr>
            <w:tcW w:w="10065" w:type="dxa"/>
            <w:shd w:val="clear" w:color="auto" w:fill="D9D9D9" w:themeFill="background1" w:themeFillShade="D9"/>
          </w:tcPr>
          <w:p w14:paraId="5DF011F6" w14:textId="77777777" w:rsidR="005F1AAB" w:rsidRPr="007D1F72" w:rsidRDefault="005F1AAB" w:rsidP="00CD2BC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5F1AAB" w:rsidRPr="007D1F72" w14:paraId="5FD257F2" w14:textId="77777777" w:rsidTr="00CD2BCB">
        <w:trPr>
          <w:trHeight w:val="349"/>
        </w:trPr>
        <w:tc>
          <w:tcPr>
            <w:tcW w:w="10065" w:type="dxa"/>
          </w:tcPr>
          <w:p w14:paraId="0C8EDD74" w14:textId="727910AC" w:rsidR="005F1AAB" w:rsidRPr="007D1F72" w:rsidRDefault="005F1AAB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rder_books_by_year())</w:t>
            </w:r>
          </w:p>
        </w:tc>
      </w:tr>
      <w:tr w:rsidR="005F1AAB" w:rsidRPr="007D1F72" w14:paraId="3942ACA9" w14:textId="77777777" w:rsidTr="00CD2BC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2384D095" w14:textId="77777777" w:rsidR="005F1AAB" w:rsidRPr="009E57F4" w:rsidRDefault="005F1AAB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5F1AAB" w:rsidRPr="007D1F72" w14:paraId="1DE44184" w14:textId="77777777" w:rsidTr="00CD2BC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8C8A0C4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813 year: Pride and Prejudice by Jane Austen</w:t>
            </w:r>
          </w:p>
          <w:p w14:paraId="73CC6C85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988 year: The Alchemist by Paulo Coelho</w:t>
            </w:r>
          </w:p>
          <w:p w14:paraId="046C2B0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5 year: Fantasy World: The Quest Begins by Jane Johnson</w:t>
            </w:r>
          </w:p>
          <w:p w14:paraId="44BC213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8 year: Poems of the Heart by Maria Garcia</w:t>
            </w:r>
          </w:p>
          <w:p w14:paraId="0053C54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0 year: The Mystery of the Lost Key by John Smith</w:t>
            </w:r>
          </w:p>
          <w:p w14:paraId="28C3FD6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2 year: Love in Paris by Sarah Lee</w:t>
            </w:r>
          </w:p>
          <w:p w14:paraId="01DD0C4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3 year: The Enigmatic Riddle by John Smith</w:t>
            </w:r>
          </w:p>
          <w:p w14:paraId="182C8F9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5 year: Soulful Verses by Maria Garcia</w:t>
            </w:r>
          </w:p>
          <w:p w14:paraId="008DED4E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6 year: Murder in the Mansion by Jane Johnson</w:t>
            </w:r>
          </w:p>
          <w:p w14:paraId="5FD5721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8 year: Whispers in the Wind by Maria Garcia</w:t>
            </w:r>
          </w:p>
          <w:p w14:paraId="1A86FBB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9 year: The Magic Kingdom by Alice Roberts</w:t>
            </w:r>
          </w:p>
          <w:p w14:paraId="47740149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1984 by Anonymous Writer</w:t>
            </w:r>
          </w:p>
          <w:p w14:paraId="48622AE1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The Red Planet Expedition by Michael Brown</w:t>
            </w:r>
          </w:p>
          <w:p w14:paraId="3FCFB1C9" w14:textId="7913E003" w:rsidR="005F1AAB" w:rsidRPr="009E57F4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2 year: To Kill a Mockingbird by Harper Lee</w:t>
            </w:r>
          </w:p>
        </w:tc>
      </w:tr>
    </w:tbl>
    <w:p w14:paraId="76D2D897" w14:textId="48D3CE5E" w:rsidR="00B77154" w:rsidRDefault="00B77154" w:rsidP="00B77154">
      <w:pPr>
        <w:pStyle w:val="Heading2"/>
      </w:pPr>
      <w:r>
        <w:t xml:space="preserve">Delete </w:t>
      </w:r>
      <w:r w:rsidR="00F00CB2">
        <w:t>Review</w:t>
      </w:r>
      <w:r>
        <w:t xml:space="preserve"> by ID</w:t>
      </w:r>
    </w:p>
    <w:p w14:paraId="6E440A1F" w14:textId="77777777" w:rsidR="00FC208F" w:rsidRDefault="00B77154" w:rsidP="00FC208F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 w:rsidRPr="00FC208F">
        <w:rPr>
          <w:rFonts w:ascii="Consolas" w:hAnsi="Consolas"/>
          <w:b/>
          <w:bCs/>
        </w:rPr>
        <w:t>delete_</w:t>
      </w:r>
      <w:r w:rsidR="00F00CB2" w:rsidRPr="00FC208F">
        <w:rPr>
          <w:rFonts w:ascii="Consolas" w:hAnsi="Consolas"/>
          <w:b/>
          <w:bCs/>
        </w:rPr>
        <w:t>review</w:t>
      </w:r>
      <w:r w:rsidRPr="00FC208F">
        <w:rPr>
          <w:rFonts w:ascii="Consolas" w:hAnsi="Consolas"/>
          <w:b/>
          <w:bCs/>
        </w:rPr>
        <w:t>_by_id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</w:t>
      </w:r>
      <w:r w:rsidR="00FC208F">
        <w:t>:</w:t>
      </w:r>
      <w:r>
        <w:t xml:space="preserve"> </w:t>
      </w:r>
    </w:p>
    <w:p w14:paraId="0708178B" w14:textId="20E11E8D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lastRenderedPageBreak/>
        <w:t>R</w:t>
      </w:r>
      <w:r w:rsidR="00B77154" w:rsidRPr="00FC208F">
        <w:rPr>
          <w:b/>
          <w:bCs/>
        </w:rPr>
        <w:t xml:space="preserve">eceives a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ID </w:t>
      </w:r>
      <w:r w:rsidR="00B77154">
        <w:t>as an argument</w:t>
      </w:r>
      <w:r w:rsidR="00CE58BB">
        <w:t>.</w:t>
      </w:r>
    </w:p>
    <w:p w14:paraId="6E9EFCB1" w14:textId="77777777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D</w:t>
      </w:r>
      <w:r w:rsidR="00B77154" w:rsidRPr="00FC208F">
        <w:rPr>
          <w:b/>
          <w:bCs/>
        </w:rPr>
        <w:t xml:space="preserve">eletes </w:t>
      </w:r>
      <w:r w:rsidRPr="00FC208F">
        <w:rPr>
          <w:b/>
          <w:bCs/>
        </w:rPr>
        <w:t>the</w:t>
      </w:r>
      <w:r w:rsidR="00B77154" w:rsidRPr="00FC208F">
        <w:rPr>
          <w:b/>
          <w:bCs/>
        </w:rPr>
        <w:t xml:space="preserve">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record</w:t>
      </w:r>
      <w:r w:rsidR="00B77154">
        <w:t xml:space="preserve"> by the given ID.</w:t>
      </w:r>
    </w:p>
    <w:p w14:paraId="4F662BF3" w14:textId="7B8C004E" w:rsid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 w:rsidR="00CE58BB">
        <w:t>the deleted review</w:t>
      </w:r>
      <w:r>
        <w:t xml:space="preserve"> </w:t>
      </w:r>
      <w:r w:rsidRPr="004C49E3">
        <w:t>in the format:</w:t>
      </w:r>
    </w:p>
    <w:p w14:paraId="423D8EA9" w14:textId="432DE64D" w:rsidR="00FC208F" w:rsidRDefault="00FC208F" w:rsidP="00FC208F">
      <w:pPr>
        <w:pStyle w:val="ListParagraph"/>
        <w:rPr>
          <w:lang w:val="bg-BG"/>
        </w:rPr>
      </w:pPr>
      <w:r>
        <w:rPr>
          <w:rFonts w:ascii="Consolas" w:hAnsi="Consolas"/>
          <w:b/>
          <w:bCs/>
        </w:rPr>
        <w:t>"Review by {</w:t>
      </w:r>
      <w:proofErr w:type="spellStart"/>
      <w:r>
        <w:rPr>
          <w:rFonts w:ascii="Consolas" w:hAnsi="Consolas"/>
          <w:b/>
          <w:bCs/>
        </w:rPr>
        <w:t>reviewer_name</w:t>
      </w:r>
      <w:proofErr w:type="spellEnd"/>
      <w:r>
        <w:rPr>
          <w:rFonts w:ascii="Consolas" w:hAnsi="Consolas"/>
          <w:b/>
          <w:bCs/>
        </w:rPr>
        <w:t xml:space="preserve">} was </w:t>
      </w:r>
      <w:proofErr w:type="gramStart"/>
      <w:r>
        <w:rPr>
          <w:rFonts w:ascii="Consolas" w:hAnsi="Consolas"/>
          <w:b/>
          <w:bCs/>
        </w:rPr>
        <w:t>deleted</w:t>
      </w:r>
      <w:proofErr w:type="gramEnd"/>
      <w:r w:rsidRPr="00FC208F">
        <w:rPr>
          <w:rFonts w:ascii="Consolas" w:hAnsi="Consolas"/>
          <w:b/>
          <w:bCs/>
        </w:rPr>
        <w:t>"</w:t>
      </w:r>
    </w:p>
    <w:p w14:paraId="5B944118" w14:textId="77777777" w:rsidR="00B77154" w:rsidRDefault="00B77154" w:rsidP="00B7715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B77154" w14:paraId="3E5FB09C" w14:textId="77777777" w:rsidTr="00B77154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922343" w14:textId="77777777" w:rsidR="00B77154" w:rsidRDefault="00B7715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B77154" w14:paraId="7D72CD90" w14:textId="77777777" w:rsidTr="00B77154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9D36" w14:textId="77777777" w:rsidR="00B77154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165F5E93" w14:textId="77777777" w:rsidR="00F56CF6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4472A6B9" w14:textId="5FA72132" w:rsidR="00F56CF6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</w:tr>
      <w:tr w:rsidR="00B77154" w14:paraId="499D8FDF" w14:textId="77777777" w:rsidTr="00B77154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44FCA8" w14:textId="77777777" w:rsidR="00B77154" w:rsidRDefault="00B7715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B77154" w14:paraId="2C5BF557" w14:textId="77777777" w:rsidTr="00B77154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A717F" w14:textId="77777777" w:rsidR="00B77154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Samuel White was deleted</w:t>
            </w:r>
          </w:p>
          <w:p w14:paraId="38EA2541" w14:textId="77777777" w:rsidR="00F56CF6" w:rsidRP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Alice Johnson was deleted</w:t>
            </w:r>
          </w:p>
          <w:p w14:paraId="3CA54BDB" w14:textId="09A4078F" w:rsid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Daniel Harris was deleted</w:t>
            </w:r>
          </w:p>
        </w:tc>
      </w:tr>
    </w:tbl>
    <w:p w14:paraId="23578DDC" w14:textId="2BD04845" w:rsidR="00B77154" w:rsidRDefault="007054CA" w:rsidP="00B77154">
      <w:pPr>
        <w:pStyle w:val="Heading2"/>
      </w:pPr>
      <w:r>
        <w:t>Filter Authors by Nationalities</w:t>
      </w:r>
    </w:p>
    <w:p w14:paraId="5B896654" w14:textId="77777777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nationalities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41278759" w14:textId="77777777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a nationality</w:t>
      </w:r>
      <w:r w:rsidRPr="00FC208F">
        <w:rPr>
          <w:b/>
          <w:bCs/>
        </w:rPr>
        <w:t xml:space="preserve"> </w:t>
      </w:r>
      <w:r>
        <w:t>as an argument.</w:t>
      </w:r>
    </w:p>
    <w:p w14:paraId="24802B37" w14:textId="77777777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only the </w:t>
      </w:r>
      <w:r w:rsidRPr="007054CA">
        <w:rPr>
          <w:b/>
          <w:bCs/>
        </w:rPr>
        <w:t>authors</w:t>
      </w:r>
      <w:r w:rsidRPr="007054CA">
        <w:t xml:space="preserve"> with the </w:t>
      </w:r>
      <w:r w:rsidRPr="007054CA">
        <w:rPr>
          <w:b/>
          <w:bCs/>
        </w:rPr>
        <w:t>given nationality</w:t>
      </w:r>
      <w:r w:rsidRPr="007054CA">
        <w:t xml:space="preserve"> and </w:t>
      </w:r>
      <w:r w:rsidRPr="007054CA">
        <w:rPr>
          <w:b/>
          <w:bCs/>
        </w:rPr>
        <w:t>order them by first name</w:t>
      </w:r>
      <w:r w:rsidRPr="007054CA">
        <w:t xml:space="preserve">, and then by </w:t>
      </w:r>
      <w:r w:rsidRPr="007054CA">
        <w:rPr>
          <w:b/>
          <w:bCs/>
        </w:rPr>
        <w:t>last name</w:t>
      </w:r>
      <w:r w:rsidRPr="007054CA">
        <w:t>.</w:t>
      </w:r>
    </w:p>
    <w:p w14:paraId="64069433" w14:textId="77777777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's biography</w:t>
      </w:r>
      <w:r>
        <w:t xml:space="preserve"> </w:t>
      </w:r>
      <w:r w:rsidRPr="004C49E3">
        <w:t>in the format:</w:t>
      </w:r>
    </w:p>
    <w:p w14:paraId="6B7063B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1}</w:t>
      </w:r>
      <w:r w:rsidRPr="00FC208F">
        <w:rPr>
          <w:rFonts w:ascii="Consolas" w:hAnsi="Consolas"/>
          <w:b/>
          <w:bCs/>
        </w:rPr>
        <w:t>"</w:t>
      </w:r>
    </w:p>
    <w:p w14:paraId="51AE084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C80201A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N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7A5C4189" w14:textId="77777777" w:rsidR="00814484" w:rsidRPr="00514D7F" w:rsidRDefault="00814484" w:rsidP="00814484">
      <w:pPr>
        <w:pStyle w:val="ListParagraph"/>
        <w:rPr>
          <w:rFonts w:ascii="Consolas" w:hAnsi="Consolas"/>
          <w:b/>
          <w:bCs/>
        </w:rPr>
      </w:pPr>
      <w:r w:rsidRPr="00514D7F">
        <w:t>If the</w:t>
      </w:r>
      <w:r>
        <w:t xml:space="preserve">re is </w:t>
      </w:r>
      <w:r w:rsidRPr="00514D7F">
        <w:rPr>
          <w:b/>
          <w:bCs/>
        </w:rPr>
        <w:t>NO biography added</w:t>
      </w:r>
      <w:r>
        <w:t xml:space="preserve"> for an author, return </w:t>
      </w:r>
      <w:r w:rsidRPr="00514D7F">
        <w:rPr>
          <w:b/>
          <w:bCs/>
        </w:rPr>
        <w:t>information</w:t>
      </w:r>
      <w:r>
        <w:t xml:space="preserve"> </w:t>
      </w:r>
      <w:r w:rsidRPr="00514D7F">
        <w:rPr>
          <w:b/>
          <w:bCs/>
        </w:rPr>
        <w:t>about their</w:t>
      </w:r>
      <w:r>
        <w:t xml:space="preserve"> </w:t>
      </w:r>
      <w:r w:rsidRPr="00514D7F">
        <w:rPr>
          <w:b/>
          <w:bCs/>
        </w:rPr>
        <w:t>full name</w:t>
      </w:r>
      <w:r>
        <w:t xml:space="preserve"> in the format:</w:t>
      </w:r>
      <w:r>
        <w:br/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139143DB" w14:textId="77777777" w:rsidR="007054CA" w:rsidRDefault="007054CA" w:rsidP="007054C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054CA" w14:paraId="58C269EF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E4F61C" w14:textId="77777777" w:rsidR="007054CA" w:rsidRDefault="007054CA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7054CA" w14:paraId="52F338C7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93969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merican authors:")</w:t>
            </w:r>
          </w:p>
          <w:p w14:paraId="774C5CF7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American'))</w:t>
            </w:r>
          </w:p>
          <w:p w14:paraId="4797584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14219E7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British authors:")</w:t>
            </w:r>
          </w:p>
          <w:p w14:paraId="68C80CF2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British'))</w:t>
            </w:r>
          </w:p>
          <w:p w14:paraId="5DA58D15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3322516C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with no nationalities:")</w:t>
            </w:r>
          </w:p>
          <w:p w14:paraId="75F85574" w14:textId="469A5A33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None))</w:t>
            </w:r>
          </w:p>
        </w:tc>
      </w:tr>
      <w:tr w:rsidR="007054CA" w14:paraId="4971D220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60B06" w14:textId="77777777" w:rsidR="007054CA" w:rsidRDefault="007054CA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7054CA" w14:paraId="4F62CBF3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02EB2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merican authors:</w:t>
            </w:r>
          </w:p>
          <w:p w14:paraId="63BC338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Emily White is a young adult fiction author, known for her coming-of-age stories.</w:t>
            </w:r>
          </w:p>
          <w:p w14:paraId="4611020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Grisham</w:t>
            </w:r>
          </w:p>
          <w:p w14:paraId="1588A84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mith</w:t>
            </w:r>
          </w:p>
          <w:p w14:paraId="36AC99CA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Laura Hall</w:t>
            </w:r>
          </w:p>
          <w:p w14:paraId="1694A6B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FCD57A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British authors:</w:t>
            </w:r>
          </w:p>
          <w:p w14:paraId="63A8AE4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lastRenderedPageBreak/>
              <w:t>Jane Johnson is a renowned fantasy writer, famous for her epic fantasy series.</w:t>
            </w:r>
          </w:p>
          <w:p w14:paraId="5933E437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Robert Miller is a historical fiction writer, often exploring medieval themes.</w:t>
            </w:r>
          </w:p>
          <w:p w14:paraId="36C6F1D1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379E9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uthors with no nationalities:</w:t>
            </w:r>
          </w:p>
          <w:p w14:paraId="35CCD60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teinbeck was a renowned American author, famous for his classic novels.</w:t>
            </w:r>
          </w:p>
          <w:p w14:paraId="0E3AF6E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aria Garcia is a poet and writer, celebrated for her lyrical style.</w:t>
            </w:r>
          </w:p>
          <w:p w14:paraId="18C4C268" w14:textId="071FA0AB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ichael Brown is a science fiction author with a passion for space exploration.</w:t>
            </w:r>
          </w:p>
        </w:tc>
      </w:tr>
    </w:tbl>
    <w:p w14:paraId="583AFB59" w14:textId="5F4F079A" w:rsidR="00886D7F" w:rsidRDefault="00814484" w:rsidP="00886D7F">
      <w:pPr>
        <w:pStyle w:val="Heading2"/>
      </w:pPr>
      <w:r>
        <w:lastRenderedPageBreak/>
        <w:t>Filter Authors by Birth Year</w:t>
      </w:r>
    </w:p>
    <w:p w14:paraId="404B1889" w14:textId="08E3C93C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birth_year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1BF90BAD" w14:textId="2FAB1C4C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two years</w:t>
      </w:r>
      <w:r w:rsidRPr="00FC208F">
        <w:rPr>
          <w:b/>
          <w:bCs/>
        </w:rPr>
        <w:t xml:space="preserve"> </w:t>
      </w:r>
      <w:r>
        <w:t>as two arguments.</w:t>
      </w:r>
    </w:p>
    <w:p w14:paraId="3C419F66" w14:textId="701611AD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the </w:t>
      </w:r>
      <w:r w:rsidRPr="007054CA">
        <w:rPr>
          <w:b/>
          <w:bCs/>
        </w:rPr>
        <w:t>authors</w:t>
      </w:r>
      <w:r>
        <w:rPr>
          <w:b/>
          <w:bCs/>
        </w:rPr>
        <w:t xml:space="preserve"> who are born between the two given years (both inclusive)</w:t>
      </w:r>
      <w:r>
        <w:t xml:space="preserve"> and </w:t>
      </w:r>
      <w:r w:rsidRPr="00A04D75">
        <w:rPr>
          <w:b/>
          <w:bCs/>
        </w:rPr>
        <w:t>order</w:t>
      </w:r>
      <w:r>
        <w:t xml:space="preserve"> </w:t>
      </w:r>
      <w:r w:rsidRPr="00A04D75">
        <w:rPr>
          <w:b/>
          <w:bCs/>
        </w:rPr>
        <w:t>them</w:t>
      </w:r>
      <w:r>
        <w:t xml:space="preserve"> </w:t>
      </w:r>
      <w:r w:rsidRPr="00A04D75">
        <w:rPr>
          <w:b/>
          <w:bCs/>
        </w:rPr>
        <w:t>by birth date</w:t>
      </w:r>
      <w:r w:rsidR="00A04D75" w:rsidRPr="00A04D75">
        <w:rPr>
          <w:b/>
          <w:bCs/>
        </w:rPr>
        <w:t xml:space="preserve"> </w:t>
      </w:r>
      <w:r w:rsidR="00A04D75">
        <w:t xml:space="preserve">in </w:t>
      </w:r>
      <w:r w:rsidR="00A04D75" w:rsidRPr="00A04D75">
        <w:rPr>
          <w:b/>
          <w:bCs/>
        </w:rPr>
        <w:t>descending</w:t>
      </w:r>
      <w:r w:rsidR="00A04D75">
        <w:t xml:space="preserve"> </w:t>
      </w:r>
      <w:r w:rsidR="00A04D75" w:rsidRPr="00A04D75">
        <w:rPr>
          <w:b/>
          <w:bCs/>
        </w:rPr>
        <w:t>order</w:t>
      </w:r>
      <w:r w:rsidR="00A04D75">
        <w:t>.</w:t>
      </w:r>
    </w:p>
    <w:p w14:paraId="3C8CE4B2" w14:textId="082551C2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</w:t>
      </w:r>
      <w:r>
        <w:rPr>
          <w:b/>
          <w:bCs/>
        </w:rPr>
        <w:t xml:space="preserve"> </w:t>
      </w:r>
      <w:r w:rsidRPr="004C49E3">
        <w:t>in the format:</w:t>
      </w:r>
    </w:p>
    <w:p w14:paraId="042E55F0" w14:textId="0A3489ED" w:rsidR="00814484" w:rsidRDefault="00A04D75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birth_date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00A3806E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542A01B7" w14:textId="16880698" w:rsidR="00A04D75" w:rsidRDefault="00814484" w:rsidP="00A04D75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A04D75">
        <w:rPr>
          <w:rFonts w:ascii="Consolas" w:hAnsi="Consolas"/>
          <w:b/>
          <w:bCs/>
        </w:rPr>
        <w:t>{</w:t>
      </w:r>
      <w:proofErr w:type="spellStart"/>
      <w:r w:rsidR="00A04D75">
        <w:rPr>
          <w:rFonts w:ascii="Consolas" w:hAnsi="Consolas"/>
          <w:b/>
          <w:bCs/>
        </w:rPr>
        <w:t>birth_date</w:t>
      </w:r>
      <w:proofErr w:type="spellEnd"/>
      <w:r w:rsidR="00A04D75">
        <w:rPr>
          <w:rFonts w:ascii="Consolas" w:hAnsi="Consolas"/>
          <w:b/>
          <w:bCs/>
        </w:rPr>
        <w:t>}: {</w:t>
      </w:r>
      <w:proofErr w:type="spellStart"/>
      <w:r w:rsidR="00A04D75">
        <w:rPr>
          <w:rFonts w:ascii="Consolas" w:hAnsi="Consolas"/>
          <w:b/>
          <w:bCs/>
        </w:rPr>
        <w:t>first_name</w:t>
      </w:r>
      <w:proofErr w:type="spellEnd"/>
      <w:r w:rsidR="00A04D75">
        <w:rPr>
          <w:rFonts w:ascii="Consolas" w:hAnsi="Consolas"/>
          <w:b/>
          <w:bCs/>
        </w:rPr>
        <w:t>} {</w:t>
      </w:r>
      <w:proofErr w:type="spellStart"/>
      <w:r w:rsidR="00A04D75">
        <w:rPr>
          <w:rFonts w:ascii="Consolas" w:hAnsi="Consolas"/>
          <w:b/>
          <w:bCs/>
        </w:rPr>
        <w:t>last_name</w:t>
      </w:r>
      <w:proofErr w:type="spellEnd"/>
      <w:r w:rsidR="00A04D75">
        <w:rPr>
          <w:rFonts w:ascii="Consolas" w:hAnsi="Consolas"/>
          <w:b/>
          <w:bCs/>
        </w:rPr>
        <w:t>}</w:t>
      </w:r>
      <w:r w:rsidR="00A04D75" w:rsidRPr="00FC208F">
        <w:rPr>
          <w:rFonts w:ascii="Consolas" w:hAnsi="Consolas"/>
          <w:b/>
          <w:bCs/>
        </w:rPr>
        <w:t>"</w:t>
      </w:r>
    </w:p>
    <w:p w14:paraId="1142BAAF" w14:textId="77777777" w:rsidR="00C507EC" w:rsidRDefault="00C507EC" w:rsidP="00C507E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C507EC" w14:paraId="5592AD58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007B9A" w14:textId="77777777" w:rsidR="00C507EC" w:rsidRDefault="00C507EC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507EC" w14:paraId="0318403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F0C4A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80 and 2000:")</w:t>
            </w:r>
          </w:p>
          <w:p w14:paraId="4C17539D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80, 2000))</w:t>
            </w:r>
          </w:p>
          <w:p w14:paraId="35EF9AFB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44196D12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50 and 1960:")</w:t>
            </w:r>
          </w:p>
          <w:p w14:paraId="1E7A15DF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50, 1960))</w:t>
            </w:r>
          </w:p>
          <w:p w14:paraId="4CA5C6AE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0EC3E3AC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2000 and 2010:")</w:t>
            </w:r>
          </w:p>
          <w:p w14:paraId="6568DDF7" w14:textId="0C01E48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2000, 2010))</w:t>
            </w:r>
          </w:p>
        </w:tc>
      </w:tr>
      <w:tr w:rsidR="00C507EC" w14:paraId="0B44161F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3947B" w14:textId="77777777" w:rsidR="00C507EC" w:rsidRDefault="00C507EC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C507EC" w14:paraId="193CA246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CEAB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80 and 2000:</w:t>
            </w:r>
          </w:p>
          <w:p w14:paraId="18F54E3E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2-03-12: Emily White</w:t>
            </w:r>
          </w:p>
          <w:p w14:paraId="15C7593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0-02-10: Michael Brown</w:t>
            </w:r>
          </w:p>
          <w:p w14:paraId="1BB78C9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2-08-04: Laura Hall</w:t>
            </w:r>
          </w:p>
          <w:p w14:paraId="6B9A753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0-05-15: John Smith</w:t>
            </w:r>
          </w:p>
          <w:p w14:paraId="1F8FCDCC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AD6C6AD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50 and 1960:</w:t>
            </w:r>
          </w:p>
          <w:p w14:paraId="331DBA2C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55-02-08: John Grisham</w:t>
            </w:r>
          </w:p>
          <w:p w14:paraId="2BD1682D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3161091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2000 and 2010:</w:t>
            </w:r>
          </w:p>
          <w:p w14:paraId="5E8C6235" w14:textId="77777777" w:rsidR="00DD417A" w:rsidRDefault="00DD417A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5FB6ACB" w14:textId="7967A33B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9C962EA" w14:textId="7C85D554" w:rsidR="00886D7F" w:rsidRDefault="00F201FE" w:rsidP="00886D7F">
      <w:pPr>
        <w:pStyle w:val="Heading2"/>
      </w:pPr>
      <w:r>
        <w:t>Change Reviewer's Name</w:t>
      </w:r>
    </w:p>
    <w:p w14:paraId="6983F6A9" w14:textId="7AE6EF71" w:rsidR="00F201FE" w:rsidRDefault="00F201FE" w:rsidP="00F201FE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ange_reviewer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that: </w:t>
      </w:r>
    </w:p>
    <w:p w14:paraId="069A99D9" w14:textId="6FA83FF7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 xml:space="preserve">Receives the </w:t>
      </w:r>
      <w:r w:rsidRPr="00F201FE">
        <w:rPr>
          <w:b/>
          <w:bCs/>
        </w:rPr>
        <w:t>reviewer's name</w:t>
      </w:r>
      <w:r w:rsidRPr="00F201FE">
        <w:t xml:space="preserve"> as a first argument and a </w:t>
      </w:r>
      <w:r w:rsidRPr="00F201FE">
        <w:rPr>
          <w:b/>
          <w:bCs/>
        </w:rPr>
        <w:t>new name</w:t>
      </w:r>
      <w:r w:rsidRPr="00F201FE">
        <w:t xml:space="preserve"> as a second argument.</w:t>
      </w:r>
    </w:p>
    <w:p w14:paraId="77802059" w14:textId="47D1EA6A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>Change</w:t>
      </w:r>
      <w:r>
        <w:t>s</w:t>
      </w:r>
      <w:r w:rsidRPr="00F201FE">
        <w:t xml:space="preserve"> </w:t>
      </w:r>
      <w:r w:rsidRPr="00F201FE">
        <w:rPr>
          <w:b/>
          <w:bCs/>
        </w:rPr>
        <w:t>all occurrences</w:t>
      </w:r>
      <w:r w:rsidRPr="00F201FE">
        <w:t xml:space="preserve"> of the </w:t>
      </w:r>
      <w:r w:rsidRPr="00F201FE">
        <w:rPr>
          <w:b/>
          <w:bCs/>
        </w:rPr>
        <w:t>reviewer's name</w:t>
      </w:r>
      <w:r w:rsidRPr="00F201FE">
        <w:t xml:space="preserve"> with the </w:t>
      </w:r>
      <w:r w:rsidRPr="00F201FE">
        <w:rPr>
          <w:b/>
          <w:bCs/>
        </w:rPr>
        <w:t>new name</w:t>
      </w:r>
      <w:r w:rsidRPr="00F201FE">
        <w:t>.</w:t>
      </w:r>
    </w:p>
    <w:p w14:paraId="2ED6AD8B" w14:textId="09D701C3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rPr>
          <w:b/>
          <w:bCs/>
        </w:rPr>
        <w:lastRenderedPageBreak/>
        <w:t>Returns</w:t>
      </w:r>
      <w:r>
        <w:t xml:space="preserve"> a </w:t>
      </w:r>
      <w:proofErr w:type="spellStart"/>
      <w:r>
        <w:t>queryset</w:t>
      </w:r>
      <w:proofErr w:type="spellEnd"/>
      <w:r>
        <w:t xml:space="preserve"> of all </w:t>
      </w:r>
      <w:r w:rsidRPr="00F201FE">
        <w:rPr>
          <w:b/>
          <w:bCs/>
        </w:rPr>
        <w:t>review</w:t>
      </w:r>
      <w:r w:rsidR="0077392B" w:rsidRPr="0077392B">
        <w:rPr>
          <w:b/>
          <w:bCs/>
        </w:rPr>
        <w:t>s</w:t>
      </w:r>
      <w:r>
        <w:t>.</w:t>
      </w:r>
    </w:p>
    <w:p w14:paraId="66DD1D46" w14:textId="77777777" w:rsidR="00F201FE" w:rsidRDefault="00F201FE" w:rsidP="00F201F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201FE" w14:paraId="10B9AF23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B8EF1B" w14:textId="77777777" w:rsidR="00F201FE" w:rsidRDefault="00F201FE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201FE" w14:paraId="1294712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9E0F0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lice Johnson to A.J.:")</w:t>
            </w:r>
          </w:p>
          <w:p w14:paraId="24B75EC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lice Johnson", "A.J."))</w:t>
            </w:r>
          </w:p>
          <w:p w14:paraId="29BCFC5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229B14E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Bob Wilson to Bobby W.:")</w:t>
            </w:r>
          </w:p>
          <w:p w14:paraId="2483E86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Bob Wilson", "Bobby W."))</w:t>
            </w:r>
          </w:p>
          <w:p w14:paraId="7377CD46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60ADB0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.J. to A. Johnson:")</w:t>
            </w:r>
          </w:p>
          <w:p w14:paraId="5C49B43D" w14:textId="2D996D6B" w:rsidR="00F201FE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.J.", "A. Johnson"))</w:t>
            </w:r>
          </w:p>
        </w:tc>
      </w:tr>
      <w:tr w:rsidR="00F201FE" w14:paraId="1A3F0CCA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5118C" w14:textId="77777777" w:rsidR="00F201FE" w:rsidRDefault="00F201FE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F201FE" w14:paraId="5B16113E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EA37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lice Johnson to A.J.:</w:t>
            </w:r>
          </w:p>
          <w:p w14:paraId="6C325E4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 Wilson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356C2C5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AF3C9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Bob Wilson to Bobby W.:</w:t>
            </w:r>
          </w:p>
          <w:p w14:paraId="11E70EEF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by W.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834A10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613020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.J. to A. Johnson:</w:t>
            </w:r>
          </w:p>
          <w:p w14:paraId="1B95C0E7" w14:textId="6A0B995A" w:rsidR="00F201FE" w:rsidRDefault="006357AC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 Johnson&gt;, &lt;Review: Review by Bobby W.&gt;, &lt;Review: Review by A. Johnson&gt;, &lt;Review: Review by Samuel White&gt;, &lt;Review: Review by A. Johnson&gt;, &lt;Review: Review by A. Johnson&gt;, &lt;Review: Review by Carol Adams&gt;, &lt;Review: Review by Daniel Harris&gt;, &lt;Review: Review by Samuel White&gt;]&gt;</w:t>
            </w:r>
          </w:p>
        </w:tc>
      </w:tr>
    </w:tbl>
    <w:p w14:paraId="6F88697E" w14:textId="77777777" w:rsidR="00886D7F" w:rsidRPr="00886D7F" w:rsidRDefault="00886D7F" w:rsidP="00886D7F"/>
    <w:p w14:paraId="6BB5AC47" w14:textId="7A9B59C4" w:rsidR="00886D7F" w:rsidRPr="00886D7F" w:rsidRDefault="00886D7F" w:rsidP="00886D7F"/>
    <w:sectPr w:rsidR="00886D7F" w:rsidRPr="00886D7F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EDB22" w14:textId="77777777" w:rsidR="00F67CF4" w:rsidRDefault="00F67CF4">
      <w:pPr>
        <w:spacing w:before="0" w:after="0" w:line="240" w:lineRule="auto"/>
      </w:pPr>
      <w:r>
        <w:separator/>
      </w:r>
    </w:p>
  </w:endnote>
  <w:endnote w:type="continuationSeparator" w:id="0">
    <w:p w14:paraId="136C3037" w14:textId="77777777" w:rsidR="00F67CF4" w:rsidRDefault="00F67C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2792F" w14:textId="77777777" w:rsidR="00F67CF4" w:rsidRDefault="00F67CF4">
      <w:pPr>
        <w:spacing w:before="0" w:after="0" w:line="240" w:lineRule="auto"/>
      </w:pPr>
      <w:r>
        <w:separator/>
      </w:r>
    </w:p>
  </w:footnote>
  <w:footnote w:type="continuationSeparator" w:id="0">
    <w:p w14:paraId="1D69E370" w14:textId="77777777" w:rsidR="00F67CF4" w:rsidRDefault="00F67C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6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8"/>
  </w:num>
  <w:num w:numId="3" w16cid:durableId="1590699553">
    <w:abstractNumId w:val="13"/>
  </w:num>
  <w:num w:numId="4" w16cid:durableId="2007440901">
    <w:abstractNumId w:val="15"/>
  </w:num>
  <w:num w:numId="5" w16cid:durableId="1811435432">
    <w:abstractNumId w:val="5"/>
  </w:num>
  <w:num w:numId="6" w16cid:durableId="1328905293">
    <w:abstractNumId w:val="14"/>
  </w:num>
  <w:num w:numId="7" w16cid:durableId="116534513">
    <w:abstractNumId w:val="10"/>
  </w:num>
  <w:num w:numId="8" w16cid:durableId="1360663462">
    <w:abstractNumId w:val="16"/>
  </w:num>
  <w:num w:numId="9" w16cid:durableId="1838499399">
    <w:abstractNumId w:val="9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4"/>
  </w:num>
  <w:num w:numId="15" w16cid:durableId="16466239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6"/>
  </w:num>
  <w:num w:numId="17" w16cid:durableId="351732202">
    <w:abstractNumId w:val="1"/>
  </w:num>
  <w:num w:numId="18" w16cid:durableId="1810592007">
    <w:abstractNumId w:val="12"/>
  </w:num>
  <w:num w:numId="19" w16cid:durableId="29900173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58E5"/>
    <w:rsid w:val="00047D80"/>
    <w:rsid w:val="00052BDF"/>
    <w:rsid w:val="00054668"/>
    <w:rsid w:val="000626C7"/>
    <w:rsid w:val="00073A03"/>
    <w:rsid w:val="000756E6"/>
    <w:rsid w:val="000979D8"/>
    <w:rsid w:val="000A64A4"/>
    <w:rsid w:val="000A675C"/>
    <w:rsid w:val="000B7BE5"/>
    <w:rsid w:val="000C315F"/>
    <w:rsid w:val="000D2C8E"/>
    <w:rsid w:val="000D4D3A"/>
    <w:rsid w:val="000D7D43"/>
    <w:rsid w:val="000E1E4F"/>
    <w:rsid w:val="000E49A4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505EF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81493"/>
    <w:rsid w:val="00483471"/>
    <w:rsid w:val="004854AC"/>
    <w:rsid w:val="0048689F"/>
    <w:rsid w:val="00487623"/>
    <w:rsid w:val="00490381"/>
    <w:rsid w:val="004A5B9F"/>
    <w:rsid w:val="004C13A7"/>
    <w:rsid w:val="004C49E3"/>
    <w:rsid w:val="004D34B1"/>
    <w:rsid w:val="004D5D50"/>
    <w:rsid w:val="004E4168"/>
    <w:rsid w:val="004F0229"/>
    <w:rsid w:val="004F3BED"/>
    <w:rsid w:val="00500A40"/>
    <w:rsid w:val="0050309F"/>
    <w:rsid w:val="00510C26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516C6"/>
    <w:rsid w:val="0055199D"/>
    <w:rsid w:val="0055464A"/>
    <w:rsid w:val="00562806"/>
    <w:rsid w:val="0056749C"/>
    <w:rsid w:val="00591118"/>
    <w:rsid w:val="0059175C"/>
    <w:rsid w:val="00593736"/>
    <w:rsid w:val="005A1D76"/>
    <w:rsid w:val="005A4199"/>
    <w:rsid w:val="005B451F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23BDE"/>
    <w:rsid w:val="006263FC"/>
    <w:rsid w:val="00627BC8"/>
    <w:rsid w:val="0063448E"/>
    <w:rsid w:val="006357AC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54CA"/>
    <w:rsid w:val="0071793C"/>
    <w:rsid w:val="00720AE0"/>
    <w:rsid w:val="00724D25"/>
    <w:rsid w:val="007424A5"/>
    <w:rsid w:val="00752305"/>
    <w:rsid w:val="00764470"/>
    <w:rsid w:val="007674B6"/>
    <w:rsid w:val="00771E0E"/>
    <w:rsid w:val="0077392B"/>
    <w:rsid w:val="0078359F"/>
    <w:rsid w:val="0079044A"/>
    <w:rsid w:val="007937EF"/>
    <w:rsid w:val="007949C8"/>
    <w:rsid w:val="00796052"/>
    <w:rsid w:val="007A4561"/>
    <w:rsid w:val="007B1959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4484"/>
    <w:rsid w:val="00824280"/>
    <w:rsid w:val="008266A4"/>
    <w:rsid w:val="00842F73"/>
    <w:rsid w:val="00843913"/>
    <w:rsid w:val="0084607A"/>
    <w:rsid w:val="00853A78"/>
    <w:rsid w:val="008635E3"/>
    <w:rsid w:val="00863D3D"/>
    <w:rsid w:val="008755CE"/>
    <w:rsid w:val="00886D7F"/>
    <w:rsid w:val="008900A1"/>
    <w:rsid w:val="00890786"/>
    <w:rsid w:val="00896E7D"/>
    <w:rsid w:val="008A238D"/>
    <w:rsid w:val="008A5442"/>
    <w:rsid w:val="008B03C2"/>
    <w:rsid w:val="008B2C1F"/>
    <w:rsid w:val="008C2552"/>
    <w:rsid w:val="008C3247"/>
    <w:rsid w:val="008C7833"/>
    <w:rsid w:val="008D131F"/>
    <w:rsid w:val="008D7395"/>
    <w:rsid w:val="008E3EF7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75D8B"/>
    <w:rsid w:val="00981B0F"/>
    <w:rsid w:val="00984D6C"/>
    <w:rsid w:val="00995103"/>
    <w:rsid w:val="009A0EC6"/>
    <w:rsid w:val="009C20FF"/>
    <w:rsid w:val="009D7D04"/>
    <w:rsid w:val="009F2908"/>
    <w:rsid w:val="009F3187"/>
    <w:rsid w:val="009F333C"/>
    <w:rsid w:val="009F64DB"/>
    <w:rsid w:val="00A04D75"/>
    <w:rsid w:val="00A06ECA"/>
    <w:rsid w:val="00A21BB6"/>
    <w:rsid w:val="00A305AF"/>
    <w:rsid w:val="00A31D88"/>
    <w:rsid w:val="00A371EF"/>
    <w:rsid w:val="00A421F2"/>
    <w:rsid w:val="00A45E91"/>
    <w:rsid w:val="00A51969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7E7E"/>
    <w:rsid w:val="00AA7F75"/>
    <w:rsid w:val="00AB1D2B"/>
    <w:rsid w:val="00AB64C0"/>
    <w:rsid w:val="00AC1671"/>
    <w:rsid w:val="00AC65DB"/>
    <w:rsid w:val="00AD0578"/>
    <w:rsid w:val="00AE26A4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77154"/>
    <w:rsid w:val="00B97C5F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C92"/>
    <w:rsid w:val="00C3681B"/>
    <w:rsid w:val="00C40FDB"/>
    <w:rsid w:val="00C41545"/>
    <w:rsid w:val="00C507EC"/>
    <w:rsid w:val="00C56C99"/>
    <w:rsid w:val="00C801F9"/>
    <w:rsid w:val="00C85EB8"/>
    <w:rsid w:val="00C945D3"/>
    <w:rsid w:val="00C97A2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5FBF"/>
    <w:rsid w:val="00DC002B"/>
    <w:rsid w:val="00DD417A"/>
    <w:rsid w:val="00DE0669"/>
    <w:rsid w:val="00DE0B5A"/>
    <w:rsid w:val="00DE31E8"/>
    <w:rsid w:val="00DF1783"/>
    <w:rsid w:val="00DF7D1F"/>
    <w:rsid w:val="00E073F2"/>
    <w:rsid w:val="00E234A7"/>
    <w:rsid w:val="00E56910"/>
    <w:rsid w:val="00E60F71"/>
    <w:rsid w:val="00E633B7"/>
    <w:rsid w:val="00E65C5D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CB2"/>
    <w:rsid w:val="00F06159"/>
    <w:rsid w:val="00F0755C"/>
    <w:rsid w:val="00F201FE"/>
    <w:rsid w:val="00F21A34"/>
    <w:rsid w:val="00F27467"/>
    <w:rsid w:val="00F27686"/>
    <w:rsid w:val="00F317B0"/>
    <w:rsid w:val="00F33864"/>
    <w:rsid w:val="00F41B6B"/>
    <w:rsid w:val="00F56AE3"/>
    <w:rsid w:val="00F56CF6"/>
    <w:rsid w:val="00F6172F"/>
    <w:rsid w:val="00F67CF4"/>
    <w:rsid w:val="00F731D0"/>
    <w:rsid w:val="00F82D88"/>
    <w:rsid w:val="00F919CE"/>
    <w:rsid w:val="00FA0396"/>
    <w:rsid w:val="00FA0A95"/>
    <w:rsid w:val="00FC208F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5/Working-with-Queries-in-Django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9</TotalTime>
  <Pages>1</Pages>
  <Words>1114</Words>
  <Characters>6897</Characters>
  <Application>Microsoft Office Word</Application>
  <DocSecurity>0</DocSecurity>
  <Lines>202</Lines>
  <Paragraphs>1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116</cp:revision>
  <cp:lastPrinted>2015-10-26T22:35:00Z</cp:lastPrinted>
  <dcterms:created xsi:type="dcterms:W3CDTF">2023-07-13T14:16:00Z</dcterms:created>
  <dcterms:modified xsi:type="dcterms:W3CDTF">2023-10-04T08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